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orkspaceRoot}",</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aminmeyghani/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Amin Meyghani &lt;meyghania@gmail.com&gt; (http://github.com/aminmeyghani)"</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orkspaceRoot}"</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p>
      <w:pPr>
        <w:pStyle w:val="Heading2"/>
      </w:pPr>
      <w:bookmarkStart w:id="187" w:name="deploying"/>
      <w:bookmarkEnd w:id="187"/>
      <w:r>
        <w:t xml:space="preserve">Deploying</w:t>
      </w:r>
    </w:p>
    <w:p>
      <w:pPr>
        <w:pStyle w:val="FirstParagraph"/>
      </w:pPr>
      <w:r>
        <w:t xml:space="preserve">In this chapter we are going to look at deploying a simple app to heroku.</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f63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3dbb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800d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